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8a662d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f03a7af-8f2a-40e4-88b6-be844cee780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6Z</dcterms:created>
  <dcterms:modified xsi:type="dcterms:W3CDTF">2023-07-26T20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